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4e33c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6a00d1-9baf-4dd9-86ca-e886080d8b57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48:29Z</dcterms:created>
  <dcterms:modified xsi:type="dcterms:W3CDTF">2023-07-12T16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